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B72F9" w:rsidRDefault="00D52E01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CREAT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sqlkeywordcolor"/>
          <w:rFonts w:ascii="Consolas" w:hAnsi="Consolas"/>
          <w:color w:val="0000CD"/>
          <w:sz w:val="23"/>
          <w:szCs w:val="23"/>
          <w:shd w:val="clear" w:color="auto" w:fill="FFFFFF"/>
        </w:rPr>
        <w:t>DATABA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Employee</w:t>
      </w:r>
    </w:p>
    <w:p w:rsidR="0002715F" w:rsidRPr="0002715F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INSERT INTO `department` (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DepartmentNo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DName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Location`) VALUES ('10', 'Accounting', 'New York');</w:t>
      </w:r>
    </w:p>
    <w:p w:rsidR="0002715F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INSERT INTO `department` (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DepartmentNo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DName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Location`) VALUES ('', '', ''), ('20', 'Research', 'Dallas'), ('30', 'sales', 'Chicago'), ('40', 'Operations', 'Boston');</w:t>
      </w:r>
    </w:p>
    <w:p w:rsidR="0002715F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02715F" w:rsidRPr="0002715F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02715F" w:rsidRPr="0002715F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D52E01" w:rsidRDefault="0002715F" w:rsidP="0002715F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INSERT INTO `employee` (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EmployeeNo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EName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, `Job`, `Manager`, `Hire Date`, `Salary`, `Commission`, `</w:t>
      </w:r>
      <w:proofErr w:type="spellStart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DepartmentNo</w:t>
      </w:r>
      <w:proofErr w:type="spellEnd"/>
      <w:r w:rsidRPr="0002715F">
        <w:rPr>
          <w:rFonts w:ascii="Consolas" w:hAnsi="Consolas"/>
          <w:color w:val="000000"/>
          <w:sz w:val="23"/>
          <w:szCs w:val="23"/>
          <w:shd w:val="clear" w:color="auto" w:fill="FFFFFF"/>
        </w:rPr>
        <w:t>`) VALUES ('7499', 'Allen', 'Salesman', '7698', '1983-08-15', '1600', '300', '30');</w:t>
      </w:r>
    </w:p>
    <w:p w:rsidR="00F36EA1" w:rsidRDefault="00F36EA1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F36EA1" w:rsidRDefault="00F36EA1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:rsidR="00F36EA1" w:rsidRPr="00F36EA1" w:rsidRDefault="00F36EA1" w:rsidP="00F36EA1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INSERT INTO `department` (`</w:t>
      </w:r>
      <w:proofErr w:type="spellStart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DepartmentNo</w:t>
      </w:r>
      <w:proofErr w:type="spellEnd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`, `</w:t>
      </w:r>
      <w:proofErr w:type="spellStart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DName</w:t>
      </w:r>
      <w:proofErr w:type="spellEnd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`, `Location`) VALUES ('10', 'Accounting', 'New York');</w:t>
      </w:r>
    </w:p>
    <w:p w:rsidR="00F36EA1" w:rsidRDefault="00F36EA1" w:rsidP="00F36EA1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INSERT INTO `department` (`</w:t>
      </w:r>
      <w:proofErr w:type="spellStart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DepartmentNo</w:t>
      </w:r>
      <w:proofErr w:type="spellEnd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`, `</w:t>
      </w:r>
      <w:proofErr w:type="spellStart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DName</w:t>
      </w:r>
      <w:proofErr w:type="spellEnd"/>
      <w:r w:rsidRPr="00F36EA1">
        <w:rPr>
          <w:rFonts w:ascii="Consolas" w:hAnsi="Consolas"/>
          <w:color w:val="000000"/>
          <w:sz w:val="23"/>
          <w:szCs w:val="23"/>
          <w:shd w:val="clear" w:color="auto" w:fill="FFFFFF"/>
        </w:rPr>
        <w:t>`, `Location`) VALUES ('', '', ''), ('20', 'Research', 'Dallas'), ('30', 'sales', 'Chicago'), ('40', 'Operations', 'Boston');</w:t>
      </w:r>
    </w:p>
    <w:p w:rsidR="00F36EA1" w:rsidRDefault="00F36EA1">
      <w:r w:rsidRPr="00F36EA1">
        <w:t>INSERT INTO `</w:t>
      </w:r>
      <w:proofErr w:type="spellStart"/>
      <w:r w:rsidRPr="00F36EA1">
        <w:t>salarygrade</w:t>
      </w:r>
      <w:proofErr w:type="spellEnd"/>
      <w:r w:rsidRPr="00F36EA1">
        <w:t>` (`Grade`, `</w:t>
      </w:r>
      <w:proofErr w:type="spellStart"/>
      <w:r w:rsidRPr="00F36EA1">
        <w:t>LowSalary</w:t>
      </w:r>
      <w:proofErr w:type="spellEnd"/>
      <w:r w:rsidRPr="00F36EA1">
        <w:t>`, `</w:t>
      </w:r>
      <w:proofErr w:type="spellStart"/>
      <w:r w:rsidRPr="00F36EA1">
        <w:t>HighSalary</w:t>
      </w:r>
      <w:proofErr w:type="spellEnd"/>
      <w:r w:rsidRPr="00F36EA1">
        <w:t>`) VALUES ('1', '700', '1200'), ('2', '1201', '1400'), ('3', '1401', '2000'), ('4', '2001', '3000'), ('5', '3001', '9999');</w:t>
      </w:r>
    </w:p>
    <w:p w:rsidR="004E764D" w:rsidRDefault="004E764D"/>
    <w:p w:rsidR="004E764D" w:rsidRDefault="004E764D">
      <w:r>
        <w:t>//insert</w:t>
      </w:r>
    </w:p>
    <w:p w:rsidR="004E764D" w:rsidRDefault="004E764D">
      <w:r w:rsidRPr="004E764D">
        <w:t>INSERT INTO `employee` (`</w:t>
      </w:r>
      <w:proofErr w:type="spellStart"/>
      <w:r w:rsidRPr="004E764D">
        <w:t>EmployeeNo</w:t>
      </w:r>
      <w:proofErr w:type="spellEnd"/>
      <w:r w:rsidRPr="004E764D">
        <w:t>`, `</w:t>
      </w:r>
      <w:proofErr w:type="spellStart"/>
      <w:r w:rsidRPr="004E764D">
        <w:t>EName</w:t>
      </w:r>
      <w:proofErr w:type="spellEnd"/>
      <w:r w:rsidRPr="004E764D">
        <w:t>`, `Job`, `Manager`, `Hire Date`, `Salary`, `Commission`, `</w:t>
      </w:r>
      <w:proofErr w:type="spellStart"/>
      <w:r w:rsidRPr="004E764D">
        <w:t>DepartmentNo</w:t>
      </w:r>
      <w:proofErr w:type="spellEnd"/>
      <w:r w:rsidRPr="004E764D">
        <w:t>`) VALUES ('7499', 'Allen', 'Salesman', '7698', '1983-08-15', '1600', '300', '30');</w:t>
      </w:r>
    </w:p>
    <w:p w:rsidR="004E764D" w:rsidRDefault="004E764D">
      <w:r w:rsidRPr="004E764D">
        <w:t>INSERT INTO `employee` (`</w:t>
      </w:r>
      <w:proofErr w:type="spellStart"/>
      <w:r w:rsidRPr="004E764D">
        <w:t>EmployeeNo</w:t>
      </w:r>
      <w:proofErr w:type="spellEnd"/>
      <w:r w:rsidRPr="004E764D">
        <w:t>`, `</w:t>
      </w:r>
      <w:proofErr w:type="spellStart"/>
      <w:r w:rsidRPr="004E764D">
        <w:t>EName</w:t>
      </w:r>
      <w:proofErr w:type="spellEnd"/>
      <w:r w:rsidRPr="004E764D">
        <w:t>`, `Job`, `Manager`, `Hire Date`, `Salary`, `Commission`, `</w:t>
      </w:r>
      <w:proofErr w:type="spellStart"/>
      <w:r w:rsidRPr="004E764D">
        <w:t>DepartmentNo</w:t>
      </w:r>
      <w:proofErr w:type="spellEnd"/>
      <w:r w:rsidRPr="004E764D">
        <w:t>`) VALUES ('7521', 'Ward', 'Salesman', '7698', '1984-03-26', '1250', '500', '30'), ('7566', 'Jones', 'Manager', '7839', '1983-10-31', '2975', NULL, '20');</w:t>
      </w:r>
    </w:p>
    <w:p w:rsidR="00F36EA1" w:rsidRDefault="00F36EA1"/>
    <w:p w:rsidR="00F36EA1" w:rsidRDefault="00F36EA1"/>
    <w:p w:rsidR="00BB174F" w:rsidRDefault="00BB174F">
      <w:r>
        <w:t>//queries</w:t>
      </w:r>
    </w:p>
    <w:p w:rsidR="0056143C" w:rsidRDefault="0056143C" w:rsidP="0056143C">
      <w:r>
        <w:t>Section A</w:t>
      </w:r>
    </w:p>
    <w:p w:rsidR="0056143C" w:rsidRDefault="0056143C" w:rsidP="0056143C">
      <w:proofErr w:type="gramStart"/>
      <w:r>
        <w:t>select</w:t>
      </w:r>
      <w:proofErr w:type="gramEnd"/>
      <w:r>
        <w:t xml:space="preserve"> * from employee;</w:t>
      </w:r>
    </w:p>
    <w:p w:rsidR="0056143C" w:rsidRDefault="0056143C" w:rsidP="0056143C"/>
    <w:p w:rsidR="0056143C" w:rsidRDefault="0056143C" w:rsidP="0056143C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>, Job, Hire</w:t>
      </w:r>
      <w:r>
        <w:t xml:space="preserve"> </w:t>
      </w:r>
      <w:r>
        <w:t>Date</w:t>
      </w:r>
      <w:r>
        <w:t xml:space="preserve"> </w:t>
      </w:r>
      <w:r>
        <w:t>from employee;</w:t>
      </w:r>
    </w:p>
    <w:p w:rsidR="0056143C" w:rsidRDefault="0056143C" w:rsidP="0056143C"/>
    <w:p w:rsidR="0056143C" w:rsidRDefault="0056143C" w:rsidP="0056143C">
      <w:proofErr w:type="gramStart"/>
      <w:r>
        <w:t>select</w:t>
      </w:r>
      <w:proofErr w:type="gramEnd"/>
      <w:r>
        <w:t xml:space="preserve"> * from Department;</w:t>
      </w:r>
    </w:p>
    <w:p w:rsidR="0056143C" w:rsidRDefault="0056143C" w:rsidP="0056143C"/>
    <w:p w:rsidR="0056143C" w:rsidRDefault="0056143C" w:rsidP="0056143C">
      <w:proofErr w:type="gramStart"/>
      <w:r>
        <w:t>select</w:t>
      </w:r>
      <w:proofErr w:type="gramEnd"/>
      <w:r>
        <w:t xml:space="preserve"> </w:t>
      </w:r>
      <w:proofErr w:type="spellStart"/>
      <w:r>
        <w:t>departmentname</w:t>
      </w:r>
      <w:proofErr w:type="spellEnd"/>
      <w:r>
        <w:t xml:space="preserve">, location </w:t>
      </w:r>
      <w:r>
        <w:t>from department;</w:t>
      </w:r>
    </w:p>
    <w:p w:rsidR="0056143C" w:rsidRDefault="0056143C" w:rsidP="0056143C"/>
    <w:p w:rsidR="0056143C" w:rsidRDefault="0056143C" w:rsidP="0056143C">
      <w:proofErr w:type="gramStart"/>
      <w:r>
        <w:t>select</w:t>
      </w:r>
      <w:proofErr w:type="gramEnd"/>
      <w:r>
        <w:t xml:space="preserve"> * </w:t>
      </w:r>
      <w:r w:rsidR="00C71DAC">
        <w:t xml:space="preserve"> </w:t>
      </w:r>
      <w:r>
        <w:t>from employee</w:t>
      </w:r>
      <w:r w:rsidR="00C71DAC">
        <w:t xml:space="preserve"> </w:t>
      </w:r>
      <w:r>
        <w:t>where salary &gt; 1500;</w:t>
      </w:r>
    </w:p>
    <w:p w:rsidR="0056143C" w:rsidRDefault="0056143C" w:rsidP="0056143C"/>
    <w:p w:rsidR="0056143C" w:rsidRDefault="00C71DAC" w:rsidP="0056143C">
      <w:proofErr w:type="gramStart"/>
      <w:r>
        <w:t>select</w:t>
      </w:r>
      <w:proofErr w:type="gramEnd"/>
      <w:r>
        <w:t xml:space="preserve"> * from department </w:t>
      </w:r>
      <w:r w:rsidR="0056143C">
        <w:t>where location = 'Dallas';</w:t>
      </w:r>
    </w:p>
    <w:p w:rsidR="0056143C" w:rsidRDefault="0056143C" w:rsidP="0056143C"/>
    <w:p w:rsidR="0056143C" w:rsidRDefault="00C71DAC" w:rsidP="0056143C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 xml:space="preserve">, Job, Salary from employee </w:t>
      </w:r>
      <w:r w:rsidR="0056143C">
        <w:t xml:space="preserve">where </w:t>
      </w:r>
      <w:proofErr w:type="spellStart"/>
      <w:r w:rsidR="0056143C">
        <w:t>DeptNo</w:t>
      </w:r>
      <w:proofErr w:type="spellEnd"/>
      <w:r w:rsidR="0056143C">
        <w:t xml:space="preserve"> = '20';</w:t>
      </w:r>
    </w:p>
    <w:p w:rsidR="0056143C" w:rsidRDefault="0056143C" w:rsidP="0056143C"/>
    <w:p w:rsidR="0056143C" w:rsidRDefault="00C71DAC" w:rsidP="0056143C">
      <w:proofErr w:type="gramStart"/>
      <w:r>
        <w:t>select</w:t>
      </w:r>
      <w:proofErr w:type="gramEnd"/>
      <w:r>
        <w:t xml:space="preserve"> * from department </w:t>
      </w:r>
      <w:r w:rsidR="0056143C">
        <w:t>where NOT Location = 'New York';</w:t>
      </w:r>
    </w:p>
    <w:p w:rsidR="0056143C" w:rsidRDefault="0056143C" w:rsidP="0056143C"/>
    <w:p w:rsidR="0056143C" w:rsidRDefault="00C71DAC" w:rsidP="0056143C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 xml:space="preserve">, Job, Salary </w:t>
      </w:r>
      <w:r w:rsidR="0056143C">
        <w:t>from employee</w:t>
      </w:r>
    </w:p>
    <w:p w:rsidR="0056143C" w:rsidRDefault="0056143C" w:rsidP="0056143C">
      <w:proofErr w:type="gramStart"/>
      <w:r>
        <w:t>where</w:t>
      </w:r>
      <w:proofErr w:type="gramEnd"/>
      <w:r>
        <w:t xml:space="preserve"> Salary &gt; 2000 AND </w:t>
      </w:r>
      <w:proofErr w:type="spellStart"/>
      <w:r>
        <w:t>DeptNO</w:t>
      </w:r>
      <w:proofErr w:type="spellEnd"/>
      <w:r>
        <w:t xml:space="preserve"> = '30';</w:t>
      </w:r>
    </w:p>
    <w:p w:rsidR="0056143C" w:rsidRDefault="0056143C" w:rsidP="0056143C"/>
    <w:p w:rsidR="0056143C" w:rsidRDefault="0056143C" w:rsidP="0056143C">
      <w:proofErr w:type="gramStart"/>
      <w:r>
        <w:t>selec</w:t>
      </w:r>
      <w:r w:rsidR="00C71DAC">
        <w:t>t</w:t>
      </w:r>
      <w:proofErr w:type="gramEnd"/>
      <w:r w:rsidR="00C71DAC">
        <w:t xml:space="preserve"> </w:t>
      </w:r>
      <w:proofErr w:type="spellStart"/>
      <w:r w:rsidR="00C71DAC">
        <w:t>EName</w:t>
      </w:r>
      <w:proofErr w:type="spellEnd"/>
      <w:r w:rsidR="00C71DAC">
        <w:t xml:space="preserve"> </w:t>
      </w:r>
      <w:proofErr w:type="spellStart"/>
      <w:r w:rsidR="00C71DAC">
        <w:t>EmployeeNO</w:t>
      </w:r>
      <w:proofErr w:type="spellEnd"/>
      <w:r w:rsidR="00C71DAC">
        <w:t xml:space="preserve">, Job, Salary from employee </w:t>
      </w:r>
      <w:r>
        <w:t xml:space="preserve">where </w:t>
      </w:r>
      <w:proofErr w:type="spellStart"/>
      <w:r>
        <w:t>DeptNO</w:t>
      </w:r>
      <w:proofErr w:type="spellEnd"/>
      <w:r>
        <w:t xml:space="preserve"> = '20' OR Salary = 2500;</w:t>
      </w:r>
    </w:p>
    <w:p w:rsidR="0056143C" w:rsidRDefault="0056143C"/>
    <w:p w:rsidR="00BB174F" w:rsidRDefault="00C71DAC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</w:pPr>
      <w:hyperlink r:id="rId4" w:tgtFrame="mysql_doc" w:history="1">
        <w:r w:rsidR="00BB174F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SELECT</w:t>
        </w:r>
      </w:hyperlink>
      <w:r w:rsidR="00BB174F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="00BB174F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*</w:t>
      </w:r>
      <w:r w:rsidR="00BB174F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="00BB174F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 w:rsidR="00BB174F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="00BB174F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`employee`</w:t>
      </w:r>
    </w:p>
    <w:p w:rsidR="00BB174F" w:rsidRDefault="00BB174F">
      <w:r w:rsidRPr="00BB174F">
        <w:t>S</w:t>
      </w:r>
      <w:bookmarkStart w:id="0" w:name="_GoBack"/>
      <w:bookmarkEnd w:id="0"/>
      <w:r w:rsidRPr="00BB174F">
        <w:t xml:space="preserve">ELECT </w:t>
      </w:r>
      <w:proofErr w:type="spellStart"/>
      <w:proofErr w:type="gramStart"/>
      <w:r w:rsidRPr="00BB174F">
        <w:t>EName</w:t>
      </w:r>
      <w:proofErr w:type="spellEnd"/>
      <w:r w:rsidRPr="00BB174F">
        <w:t xml:space="preserve"> ,</w:t>
      </w:r>
      <w:proofErr w:type="gramEnd"/>
      <w:r w:rsidRPr="00BB174F">
        <w:t xml:space="preserve"> Job , Hire Date FROM employee</w:t>
      </w:r>
    </w:p>
    <w:p w:rsidR="00BB174F" w:rsidRDefault="00BB174F"/>
    <w:p w:rsidR="00BB174F" w:rsidRDefault="00BB174F"/>
    <w:p w:rsidR="00BB174F" w:rsidRDefault="00BB174F">
      <w:r>
        <w:t>//section B</w:t>
      </w:r>
    </w:p>
    <w:p w:rsidR="00BB174F" w:rsidRDefault="006D58C5">
      <w:r>
        <w:t>a)</w:t>
      </w:r>
    </w:p>
    <w:p w:rsidR="00BB174F" w:rsidRDefault="00BB174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 w:rsidR="00064D98">
        <w:rPr>
          <w:rFonts w:ascii="Consolas" w:hAnsi="Consolas"/>
          <w:color w:val="444444"/>
          <w:sz w:val="20"/>
          <w:szCs w:val="20"/>
          <w:shd w:val="clear" w:color="auto" w:fill="FFFFFF"/>
        </w:rPr>
        <w:t>EName,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 w:rsidR="00064D98">
        <w:rPr>
          <w:rFonts w:ascii="Consolas" w:hAnsi="Consolas"/>
          <w:color w:val="444444"/>
          <w:sz w:val="20"/>
          <w:szCs w:val="20"/>
          <w:shd w:val="clear" w:color="auto" w:fill="FFFFFF"/>
        </w:rPr>
        <w:t>DepartmentNo,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Salary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employe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Salary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BETWEEN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number"/>
          <w:rFonts w:ascii="Consolas" w:hAnsi="Consolas"/>
          <w:color w:val="008080"/>
          <w:sz w:val="20"/>
          <w:szCs w:val="20"/>
          <w:shd w:val="clear" w:color="auto" w:fill="FFFFFF"/>
        </w:rPr>
        <w:t>1000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and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number"/>
          <w:rFonts w:ascii="Consolas" w:hAnsi="Consolas"/>
          <w:color w:val="008080"/>
          <w:sz w:val="20"/>
          <w:szCs w:val="20"/>
          <w:shd w:val="clear" w:color="auto" w:fill="FFFFFF"/>
        </w:rPr>
        <w:t>2000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:rsidR="006D58C5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b)</w:t>
      </w:r>
    </w:p>
    <w:p w:rsidR="00064D98" w:rsidRDefault="00064D98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gramStart"/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DISTINCT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(</w:t>
      </w:r>
      <w:proofErr w:type="gramEnd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Job</w:t>
      </w:r>
      <w:r>
        <w:rPr>
          <w:rStyle w:val="cm-bracket"/>
          <w:rFonts w:ascii="Consolas" w:hAnsi="Consolas"/>
          <w:color w:val="444444"/>
          <w:sz w:val="20"/>
          <w:szCs w:val="20"/>
          <w:shd w:val="clear" w:color="auto" w:fill="FFFFFF"/>
        </w:rPr>
        <w:t>)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employee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:rsidR="006D58C5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c)</w:t>
      </w:r>
    </w:p>
    <w:p w:rsidR="00064D98" w:rsidRDefault="00064D98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lastRenderedPageBreak/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employe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DepartmentNo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=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number"/>
          <w:rFonts w:ascii="Consolas" w:hAnsi="Consolas"/>
          <w:color w:val="008080"/>
          <w:sz w:val="20"/>
          <w:szCs w:val="20"/>
          <w:shd w:val="clear" w:color="auto" w:fill="FFFFFF"/>
        </w:rPr>
        <w:t>10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OR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DepartmentNo</w:t>
      </w:r>
      <w:proofErr w:type="spellEnd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=</w:t>
      </w:r>
      <w:r>
        <w:rPr>
          <w:rStyle w:val="cm-number"/>
          <w:rFonts w:ascii="Consolas" w:hAnsi="Consolas"/>
          <w:color w:val="008080"/>
          <w:sz w:val="20"/>
          <w:szCs w:val="20"/>
          <w:shd w:val="clear" w:color="auto" w:fill="FFFFFF"/>
        </w:rPr>
        <w:t>20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:rsidR="008910AF" w:rsidRPr="008910AF" w:rsidRDefault="006D58C5" w:rsidP="008910AF">
      <w:pPr>
        <w:shd w:val="clear" w:color="auto" w:fill="FFFFFF"/>
        <w:spacing w:after="48" w:line="240" w:lineRule="auto"/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</w:pPr>
      <w:proofErr w:type="gramStart"/>
      <w:r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t>d)</w:t>
      </w:r>
      <w:proofErr w:type="gramEnd"/>
      <w:r w:rsidR="008910AF" w:rsidRPr="008910AF"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br/>
        <w:t>SELECT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EName , DepartmentNo , Hire </w:t>
      </w:r>
      <w:r w:rsidR="008910AF" w:rsidRPr="008910AF">
        <w:rPr>
          <w:rFonts w:ascii="Consolas" w:eastAsia="Times New Roman" w:hAnsi="Consolas" w:cs="Times New Roman"/>
          <w:color w:val="FF0000"/>
          <w:sz w:val="20"/>
          <w:szCs w:val="20"/>
          <w:lang w:eastAsia="en-GB"/>
        </w:rPr>
        <w:t>Date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</w:t>
      </w:r>
      <w:r w:rsidR="008910AF" w:rsidRPr="008910AF"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t>from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employee </w:t>
      </w:r>
      <w:r w:rsidR="008910AF" w:rsidRPr="008910AF"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t>WHERE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Hire </w:t>
      </w:r>
      <w:r w:rsidR="008910AF" w:rsidRPr="008910AF">
        <w:rPr>
          <w:rFonts w:ascii="Consolas" w:eastAsia="Times New Roman" w:hAnsi="Consolas" w:cs="Times New Roman"/>
          <w:color w:val="FF0000"/>
          <w:sz w:val="20"/>
          <w:szCs w:val="20"/>
          <w:lang w:eastAsia="en-GB"/>
        </w:rPr>
        <w:t>Date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</w:t>
      </w:r>
      <w:r w:rsidR="008910AF" w:rsidRPr="008910AF"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t>BETWEEN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'1983-12-30' </w:t>
      </w:r>
      <w:r w:rsidR="008910AF" w:rsidRPr="008910AF">
        <w:rPr>
          <w:rFonts w:ascii="Consolas" w:eastAsia="Times New Roman" w:hAnsi="Consolas" w:cs="Times New Roman"/>
          <w:color w:val="990099"/>
          <w:sz w:val="20"/>
          <w:szCs w:val="20"/>
          <w:lang w:eastAsia="en-GB"/>
        </w:rPr>
        <w:t>and</w:t>
      </w:r>
      <w:r w:rsidR="008910AF" w:rsidRPr="008910AF">
        <w:rPr>
          <w:rFonts w:ascii="Consolas" w:eastAsia="Times New Roman" w:hAnsi="Consolas" w:cs="Times New Roman"/>
          <w:color w:val="444444"/>
          <w:sz w:val="20"/>
          <w:szCs w:val="20"/>
          <w:lang w:eastAsia="en-GB"/>
        </w:rPr>
        <w:t> '1983-01-01';</w:t>
      </w:r>
    </w:p>
    <w:p w:rsidR="008910AF" w:rsidRDefault="008910AF" w:rsidP="008910AF">
      <w:pPr>
        <w:shd w:val="clear" w:color="auto" w:fill="CCCCCC"/>
        <w:spacing w:after="48" w:line="240" w:lineRule="auto"/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 w:rsidP="008910AF">
      <w:pPr>
        <w:shd w:val="clear" w:color="auto" w:fill="CCCCCC"/>
        <w:spacing w:after="48" w:line="240" w:lineRule="auto"/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e)</w:t>
      </w:r>
    </w:p>
    <w:p w:rsidR="008910AF" w:rsidRPr="008910AF" w:rsidRDefault="008910AF" w:rsidP="008910AF">
      <w:pPr>
        <w:shd w:val="clear" w:color="auto" w:fill="CCCCCC"/>
        <w:spacing w:after="48" w:line="240" w:lineRule="auto"/>
        <w:rPr>
          <w:rStyle w:val="cm-punctuation"/>
          <w:rFonts w:ascii="Consolas" w:eastAsia="Times New Roman" w:hAnsi="Consolas" w:cs="Times New Roman"/>
          <w:color w:val="444444"/>
          <w:sz w:val="20"/>
          <w:szCs w:val="20"/>
          <w:lang w:eastAsia="en-GB"/>
        </w:rPr>
      </w:pPr>
      <w:r w:rsidRPr="008910AF"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S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 xml:space="preserve">ELECT </w:t>
      </w:r>
      <w:proofErr w:type="spellStart"/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EName</w:t>
      </w:r>
      <w:proofErr w:type="spellEnd"/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 xml:space="preserve"> , Job from employee </w:t>
      </w:r>
      <w:r w:rsidRPr="008910AF"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 xml:space="preserve">WHERE Job='clerk' and </w:t>
      </w:r>
      <w:proofErr w:type="spellStart"/>
      <w:r w:rsidRPr="008910AF"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DepartmentNo</w:t>
      </w:r>
      <w:proofErr w:type="spellEnd"/>
      <w:r w:rsidRPr="008910AF"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 xml:space="preserve"> = 20;</w:t>
      </w:r>
    </w:p>
    <w:p w:rsidR="00064D98" w:rsidRDefault="006D58C5">
      <w:r>
        <w:t>f)</w:t>
      </w:r>
    </w:p>
    <w:p w:rsidR="008910AF" w:rsidRDefault="008910A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employe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WHER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EName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LIK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%TH%'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or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EName</w:t>
      </w:r>
      <w:proofErr w:type="spellEnd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LIKE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string"/>
          <w:rFonts w:ascii="Consolas" w:hAnsi="Consolas"/>
          <w:color w:val="444444"/>
          <w:sz w:val="20"/>
          <w:szCs w:val="20"/>
          <w:shd w:val="clear" w:color="auto" w:fill="FFFFFF"/>
        </w:rPr>
        <w:t>'%LL%'</w:t>
      </w: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:rsidR="008910AF" w:rsidRDefault="008910A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8910AF" w:rsidRDefault="006D58C5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g)</w:t>
      </w:r>
    </w:p>
    <w:p w:rsidR="008910AF" w:rsidRDefault="008910AF" w:rsidP="008910AF">
      <w:r>
        <w:t xml:space="preserve">SELECT </w:t>
      </w:r>
      <w:proofErr w:type="spellStart"/>
      <w:proofErr w:type="gramStart"/>
      <w:r>
        <w:t>employee.DepartmentNo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department.DName</w:t>
      </w:r>
      <w:proofErr w:type="spellEnd"/>
      <w:r>
        <w:t xml:space="preserve"> from employee  , department</w:t>
      </w:r>
    </w:p>
    <w:p w:rsidR="008910AF" w:rsidRDefault="008910AF" w:rsidP="008910AF">
      <w:r>
        <w:t xml:space="preserve">WHERE </w:t>
      </w:r>
      <w:proofErr w:type="spellStart"/>
      <w:r>
        <w:t>employee.DepartmentNo</w:t>
      </w:r>
      <w:proofErr w:type="spellEnd"/>
      <w:r>
        <w:t xml:space="preserve"> = </w:t>
      </w:r>
      <w:proofErr w:type="spellStart"/>
      <w:r>
        <w:t>department.DepartmentNo</w:t>
      </w:r>
      <w:proofErr w:type="spellEnd"/>
    </w:p>
    <w:p w:rsidR="008910AF" w:rsidRDefault="008910AF" w:rsidP="008910AF">
      <w:r>
        <w:t xml:space="preserve">ORDER BY </w:t>
      </w:r>
      <w:proofErr w:type="spellStart"/>
      <w:r>
        <w:t>department.DName</w:t>
      </w:r>
      <w:proofErr w:type="spellEnd"/>
      <w:r>
        <w:t xml:space="preserve"> ASC;</w:t>
      </w:r>
    </w:p>
    <w:p w:rsidR="008910AF" w:rsidRDefault="008910AF" w:rsidP="008910AF">
      <w:r>
        <w:t>h)</w:t>
      </w:r>
    </w:p>
    <w:p w:rsidR="008910AF" w:rsidRDefault="008910AF" w:rsidP="008910A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SELECT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operator"/>
          <w:rFonts w:ascii="Consolas" w:hAnsi="Consolas"/>
          <w:color w:val="FF00FF"/>
          <w:sz w:val="20"/>
          <w:szCs w:val="20"/>
          <w:shd w:val="clear" w:color="auto" w:fill="FFFFFF"/>
        </w:rPr>
        <w:t>*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r>
        <w:rPr>
          <w:rStyle w:val="cm-keyword"/>
          <w:rFonts w:ascii="Consolas" w:hAnsi="Consolas"/>
          <w:color w:val="990099"/>
          <w:sz w:val="20"/>
          <w:szCs w:val="20"/>
          <w:shd w:val="clear" w:color="auto" w:fill="FFFFFF"/>
        </w:rPr>
        <w:t>from</w:t>
      </w:r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 </w:t>
      </w:r>
      <w:proofErr w:type="spellStart"/>
      <w:r>
        <w:rPr>
          <w:rFonts w:ascii="Consolas" w:hAnsi="Consolas"/>
          <w:color w:val="444444"/>
          <w:sz w:val="20"/>
          <w:szCs w:val="20"/>
          <w:shd w:val="clear" w:color="auto" w:fill="FFFFFF"/>
        </w:rPr>
        <w:t>salarygrade</w:t>
      </w:r>
      <w:proofErr w:type="spellEnd"/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;</w:t>
      </w:r>
    </w:p>
    <w:p w:rsidR="006D58C5" w:rsidRDefault="006D58C5" w:rsidP="008910A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 w:rsidP="008910AF">
      <w:pP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i</w:t>
      </w:r>
      <w:proofErr w:type="spellEnd"/>
      <w:proofErr w:type="gramEnd"/>
      <w:r>
        <w:rPr>
          <w:rStyle w:val="cm-punctuation"/>
          <w:rFonts w:ascii="Consolas" w:hAnsi="Consolas"/>
          <w:color w:val="444444"/>
          <w:sz w:val="20"/>
          <w:szCs w:val="20"/>
          <w:shd w:val="clear" w:color="auto" w:fill="FFFFFF"/>
        </w:rPr>
        <w:t>)</w:t>
      </w:r>
    </w:p>
    <w:p w:rsidR="006D58C5" w:rsidRPr="006D58C5" w:rsidRDefault="006D58C5" w:rsidP="008910AF">
      <w:pPr>
        <w:rPr>
          <w:rFonts w:ascii="Consolas" w:hAnsi="Consolas"/>
          <w:color w:val="444444"/>
          <w:sz w:val="20"/>
          <w:szCs w:val="20"/>
          <w:shd w:val="clear" w:color="auto" w:fill="FFFFFF"/>
        </w:rPr>
      </w:pPr>
    </w:p>
    <w:p w:rsidR="006D58C5" w:rsidRDefault="006D58C5" w:rsidP="006D58C5">
      <w:r>
        <w:t xml:space="preserve">SELECT </w:t>
      </w:r>
      <w:proofErr w:type="spellStart"/>
      <w:proofErr w:type="gramStart"/>
      <w:r>
        <w:t>EName</w:t>
      </w:r>
      <w:proofErr w:type="spellEnd"/>
      <w:r>
        <w:t xml:space="preserve"> ,</w:t>
      </w:r>
      <w:proofErr w:type="gramEnd"/>
      <w:r>
        <w:t xml:space="preserve"> Job , Salary , Commission from employee</w:t>
      </w:r>
    </w:p>
    <w:p w:rsidR="008910AF" w:rsidRDefault="006D58C5" w:rsidP="006D58C5">
      <w:r>
        <w:t>WHERE Manager='';</w:t>
      </w:r>
    </w:p>
    <w:p w:rsidR="006D58C5" w:rsidRDefault="006D58C5" w:rsidP="006D58C5"/>
    <w:p w:rsidR="006D58C5" w:rsidRDefault="006D58C5" w:rsidP="006D58C5"/>
    <w:p w:rsidR="006D58C5" w:rsidRDefault="006D58C5" w:rsidP="006D58C5">
      <w:r>
        <w:t>Section c</w:t>
      </w:r>
    </w:p>
    <w:p w:rsidR="00164D86" w:rsidRDefault="00164D86" w:rsidP="006D58C5"/>
    <w:p w:rsidR="00164D86" w:rsidRDefault="00164D86" w:rsidP="006D58C5">
      <w:r>
        <w:t>j)</w:t>
      </w:r>
    </w:p>
    <w:p w:rsidR="00164D86" w:rsidRDefault="00164D86" w:rsidP="00164D86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 xml:space="preserve">, </w:t>
      </w:r>
      <w:proofErr w:type="spellStart"/>
      <w:r>
        <w:t>DeptNO</w:t>
      </w:r>
      <w:proofErr w:type="spellEnd"/>
      <w:r>
        <w:t>, Location</w:t>
      </w:r>
    </w:p>
    <w:p w:rsidR="00164D86" w:rsidRDefault="00164D86" w:rsidP="00164D86">
      <w:proofErr w:type="gramStart"/>
      <w:r>
        <w:t>from</w:t>
      </w:r>
      <w:proofErr w:type="gramEnd"/>
      <w:r>
        <w:t xml:space="preserve"> department d, employee e</w:t>
      </w:r>
    </w:p>
    <w:p w:rsidR="00164D86" w:rsidRDefault="00164D86" w:rsidP="00164D86">
      <w:proofErr w:type="gramStart"/>
      <w:r>
        <w:t>where</w:t>
      </w:r>
      <w:proofErr w:type="gramEnd"/>
      <w:r>
        <w:t xml:space="preserve"> </w:t>
      </w:r>
      <w:proofErr w:type="spellStart"/>
      <w:r>
        <w:t>d.DepartmentNO</w:t>
      </w:r>
      <w:proofErr w:type="spellEnd"/>
      <w:r>
        <w:t xml:space="preserve"> = </w:t>
      </w:r>
      <w:proofErr w:type="spellStart"/>
      <w:r>
        <w:t>e.DeptNO</w:t>
      </w:r>
      <w:proofErr w:type="spellEnd"/>
      <w:r>
        <w:t xml:space="preserve"> AND Salary &gt; 1500;  </w:t>
      </w:r>
    </w:p>
    <w:p w:rsidR="00164D86" w:rsidRDefault="00164D86" w:rsidP="00164D86"/>
    <w:p w:rsidR="006D58C5" w:rsidRDefault="006D58C5" w:rsidP="006D58C5"/>
    <w:p w:rsidR="006D58C5" w:rsidRDefault="006D58C5" w:rsidP="006D58C5">
      <w:r>
        <w:t>k)</w:t>
      </w:r>
    </w:p>
    <w:p w:rsidR="006D58C5" w:rsidRDefault="006D58C5" w:rsidP="006D58C5">
      <w:r>
        <w:t xml:space="preserve">SELECT </w:t>
      </w:r>
      <w:proofErr w:type="spellStart"/>
      <w:proofErr w:type="gramStart"/>
      <w:r>
        <w:t>employee.EName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employee.Job</w:t>
      </w:r>
      <w:proofErr w:type="spellEnd"/>
      <w:r>
        <w:t xml:space="preserve"> , </w:t>
      </w:r>
      <w:proofErr w:type="spellStart"/>
      <w:r>
        <w:t>employee.Salary</w:t>
      </w:r>
      <w:proofErr w:type="spellEnd"/>
      <w:r>
        <w:t xml:space="preserve"> , </w:t>
      </w:r>
      <w:proofErr w:type="spellStart"/>
      <w:r>
        <w:t>salarygrade.Grade</w:t>
      </w:r>
      <w:proofErr w:type="spellEnd"/>
      <w:r>
        <w:t xml:space="preserve"> from employee , </w:t>
      </w:r>
      <w:proofErr w:type="spellStart"/>
      <w:r>
        <w:t>salarygrade</w:t>
      </w:r>
      <w:proofErr w:type="spellEnd"/>
    </w:p>
    <w:p w:rsidR="006D58C5" w:rsidRDefault="006D58C5" w:rsidP="006D58C5">
      <w:r>
        <w:lastRenderedPageBreak/>
        <w:t xml:space="preserve">WHERE </w:t>
      </w:r>
      <w:proofErr w:type="spellStart"/>
      <w:r>
        <w:t>employee.Salary</w:t>
      </w:r>
      <w:proofErr w:type="spellEnd"/>
      <w:r>
        <w:t xml:space="preserve"> &gt; </w:t>
      </w:r>
      <w:proofErr w:type="spellStart"/>
      <w:r>
        <w:t>salarygrade.LowSalary</w:t>
      </w:r>
      <w:proofErr w:type="spellEnd"/>
      <w:r>
        <w:t xml:space="preserve"> AND </w:t>
      </w:r>
      <w:proofErr w:type="spellStart"/>
      <w:r>
        <w:t>employee.Salary</w:t>
      </w:r>
      <w:proofErr w:type="spellEnd"/>
      <w:r>
        <w:t xml:space="preserve"> &lt; </w:t>
      </w:r>
      <w:proofErr w:type="spellStart"/>
      <w:r>
        <w:t>salarygrade.HighSalary</w:t>
      </w:r>
      <w:proofErr w:type="spellEnd"/>
      <w:r>
        <w:t>;</w:t>
      </w:r>
    </w:p>
    <w:p w:rsidR="006D58C5" w:rsidRDefault="006D58C5" w:rsidP="006D58C5"/>
    <w:p w:rsidR="006D58C5" w:rsidRDefault="006D58C5" w:rsidP="006D58C5">
      <w:r>
        <w:t>l)</w:t>
      </w:r>
    </w:p>
    <w:p w:rsidR="006D58C5" w:rsidRDefault="006D58C5" w:rsidP="006D58C5">
      <w:r>
        <w:t xml:space="preserve">SELECT </w:t>
      </w:r>
      <w:proofErr w:type="spellStart"/>
      <w:proofErr w:type="gramStart"/>
      <w:r>
        <w:t>employee.EName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employee.Job</w:t>
      </w:r>
      <w:proofErr w:type="spellEnd"/>
      <w:r>
        <w:t xml:space="preserve"> , </w:t>
      </w:r>
      <w:proofErr w:type="spellStart"/>
      <w:r>
        <w:t>employee.Salary</w:t>
      </w:r>
      <w:proofErr w:type="spellEnd"/>
      <w:r>
        <w:t xml:space="preserve"> , </w:t>
      </w:r>
      <w:proofErr w:type="spellStart"/>
      <w:r>
        <w:t>salarygrade.Grade</w:t>
      </w:r>
      <w:proofErr w:type="spellEnd"/>
      <w:r>
        <w:t xml:space="preserve"> from employee , </w:t>
      </w:r>
      <w:proofErr w:type="spellStart"/>
      <w:r>
        <w:t>salarygrade</w:t>
      </w:r>
      <w:proofErr w:type="spellEnd"/>
    </w:p>
    <w:p w:rsidR="006D58C5" w:rsidRDefault="006D58C5" w:rsidP="006D58C5">
      <w:r>
        <w:t xml:space="preserve">WHERE </w:t>
      </w:r>
      <w:proofErr w:type="spellStart"/>
      <w:r>
        <w:t>employee.Salary</w:t>
      </w:r>
      <w:proofErr w:type="spellEnd"/>
      <w:r>
        <w:t xml:space="preserve"> &gt; </w:t>
      </w:r>
      <w:proofErr w:type="spellStart"/>
      <w:r>
        <w:t>salarygrade.LowSalary</w:t>
      </w:r>
      <w:proofErr w:type="spellEnd"/>
      <w:r>
        <w:t xml:space="preserve"> AND </w:t>
      </w:r>
      <w:proofErr w:type="spellStart"/>
      <w:r>
        <w:t>employee.Salary</w:t>
      </w:r>
      <w:proofErr w:type="spellEnd"/>
      <w:r>
        <w:t xml:space="preserve"> &lt; </w:t>
      </w:r>
      <w:proofErr w:type="spellStart"/>
      <w:r>
        <w:t>salarygrade.HighSalary</w:t>
      </w:r>
      <w:proofErr w:type="spellEnd"/>
    </w:p>
    <w:p w:rsidR="006D58C5" w:rsidRDefault="006D58C5" w:rsidP="006D58C5">
      <w:r>
        <w:t xml:space="preserve">AND </w:t>
      </w:r>
      <w:proofErr w:type="spellStart"/>
      <w:r>
        <w:t>salarygrade.Grade</w:t>
      </w:r>
      <w:proofErr w:type="spellEnd"/>
      <w:r>
        <w:t xml:space="preserve"> = 3;</w:t>
      </w:r>
    </w:p>
    <w:p w:rsidR="006D58C5" w:rsidRDefault="006D58C5" w:rsidP="006D58C5"/>
    <w:p w:rsidR="006D58C5" w:rsidRDefault="006D58C5" w:rsidP="006D58C5">
      <w:r>
        <w:t>m)</w:t>
      </w:r>
    </w:p>
    <w:p w:rsidR="006D58C5" w:rsidRDefault="006D58C5" w:rsidP="006D58C5"/>
    <w:p w:rsidR="006D58C5" w:rsidRDefault="006D58C5" w:rsidP="006D58C5">
      <w:r>
        <w:t xml:space="preserve">SELECT </w:t>
      </w:r>
      <w:proofErr w:type="spellStart"/>
      <w:proofErr w:type="gramStart"/>
      <w:r>
        <w:t>employee.EName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employee.Job</w:t>
      </w:r>
      <w:proofErr w:type="spellEnd"/>
      <w:r w:rsidR="009E4DED">
        <w:t xml:space="preserve"> </w:t>
      </w:r>
      <w:r>
        <w:t xml:space="preserve">, </w:t>
      </w:r>
      <w:proofErr w:type="spellStart"/>
      <w:r>
        <w:t>department.DName</w:t>
      </w:r>
      <w:proofErr w:type="spellEnd"/>
      <w:r>
        <w:t xml:space="preserve"> , </w:t>
      </w:r>
      <w:proofErr w:type="spellStart"/>
      <w:r>
        <w:t>salarygrade.Grade</w:t>
      </w:r>
      <w:proofErr w:type="spellEnd"/>
      <w:r>
        <w:t xml:space="preserve"> from employee , department , </w:t>
      </w:r>
      <w:proofErr w:type="spellStart"/>
      <w:r>
        <w:t>salarygrade</w:t>
      </w:r>
      <w:proofErr w:type="spellEnd"/>
    </w:p>
    <w:p w:rsidR="006D58C5" w:rsidRDefault="006D58C5" w:rsidP="006D58C5">
      <w:proofErr w:type="gramStart"/>
      <w:r>
        <w:t>where</w:t>
      </w:r>
      <w:proofErr w:type="gramEnd"/>
      <w:r>
        <w:t xml:space="preserve"> </w:t>
      </w:r>
      <w:proofErr w:type="spellStart"/>
      <w:r>
        <w:t>department.DepartmentNo</w:t>
      </w:r>
      <w:proofErr w:type="spellEnd"/>
      <w:r>
        <w:t xml:space="preserve"> = </w:t>
      </w:r>
      <w:proofErr w:type="spellStart"/>
      <w:r>
        <w:t>employee.DepartmentNo</w:t>
      </w:r>
      <w:proofErr w:type="spellEnd"/>
    </w:p>
    <w:p w:rsidR="006D58C5" w:rsidRDefault="006D58C5" w:rsidP="006D58C5">
      <w:r>
        <w:t>AND (</w:t>
      </w:r>
      <w:proofErr w:type="spellStart"/>
      <w:r>
        <w:t>employee.Salary</w:t>
      </w:r>
      <w:proofErr w:type="spellEnd"/>
      <w:r>
        <w:t xml:space="preserve"> &gt; </w:t>
      </w:r>
      <w:proofErr w:type="spellStart"/>
      <w:r>
        <w:t>salarygrade.LowSalary</w:t>
      </w:r>
      <w:proofErr w:type="spellEnd"/>
      <w:r>
        <w:t xml:space="preserve"> AND </w:t>
      </w:r>
      <w:proofErr w:type="spellStart"/>
      <w:r>
        <w:t>employee.Salary</w:t>
      </w:r>
      <w:proofErr w:type="spellEnd"/>
      <w:r>
        <w:t xml:space="preserve"> &lt; </w:t>
      </w:r>
      <w:proofErr w:type="spellStart"/>
      <w:r>
        <w:t>salarygrade.HighSalary</w:t>
      </w:r>
      <w:proofErr w:type="spellEnd"/>
      <w:r>
        <w:t>)</w:t>
      </w:r>
    </w:p>
    <w:p w:rsidR="006D58C5" w:rsidRDefault="006D58C5" w:rsidP="006D58C5">
      <w:r>
        <w:t xml:space="preserve">ORDER BY </w:t>
      </w:r>
      <w:proofErr w:type="spellStart"/>
      <w:r>
        <w:t>salarygrade.Grade</w:t>
      </w:r>
      <w:proofErr w:type="spellEnd"/>
      <w:r>
        <w:t xml:space="preserve"> DESC;</w:t>
      </w:r>
    </w:p>
    <w:p w:rsidR="00164D86" w:rsidRDefault="00164D86" w:rsidP="006D58C5"/>
    <w:p w:rsidR="00164D86" w:rsidRDefault="00164D86" w:rsidP="006D58C5">
      <w:r>
        <w:t>n)</w:t>
      </w:r>
    </w:p>
    <w:p w:rsidR="00164D86" w:rsidRDefault="00164D86" w:rsidP="00164D86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 xml:space="preserve">, Salary </w:t>
      </w:r>
    </w:p>
    <w:p w:rsidR="00164D86" w:rsidRDefault="00164D86" w:rsidP="00164D86">
      <w:proofErr w:type="gramStart"/>
      <w:r>
        <w:t>from</w:t>
      </w:r>
      <w:proofErr w:type="gramEnd"/>
      <w:r>
        <w:t xml:space="preserve"> department d, employee e</w:t>
      </w:r>
    </w:p>
    <w:p w:rsidR="00164D86" w:rsidRDefault="00164D86" w:rsidP="00164D86">
      <w:proofErr w:type="gramStart"/>
      <w:r>
        <w:t>where</w:t>
      </w:r>
      <w:proofErr w:type="gramEnd"/>
      <w:r>
        <w:t xml:space="preserve"> </w:t>
      </w:r>
      <w:proofErr w:type="spellStart"/>
      <w:r>
        <w:t>d.DepartmentNO</w:t>
      </w:r>
      <w:proofErr w:type="spellEnd"/>
      <w:r>
        <w:t xml:space="preserve"> = </w:t>
      </w:r>
      <w:proofErr w:type="spellStart"/>
      <w:r>
        <w:t>e.DeptNO</w:t>
      </w:r>
      <w:proofErr w:type="spellEnd"/>
      <w:r>
        <w:t xml:space="preserve"> AND Location = 'Dallas';</w:t>
      </w:r>
    </w:p>
    <w:p w:rsidR="00164D86" w:rsidRDefault="00164D86" w:rsidP="00164D86"/>
    <w:p w:rsidR="00164D86" w:rsidRDefault="00164D86" w:rsidP="00164D86">
      <w:r>
        <w:t>o)</w:t>
      </w:r>
    </w:p>
    <w:p w:rsidR="00164D86" w:rsidRDefault="00164D86" w:rsidP="00164D86"/>
    <w:p w:rsidR="00164D86" w:rsidRDefault="00164D86" w:rsidP="00164D86">
      <w:r>
        <w:t>P)</w:t>
      </w:r>
    </w:p>
    <w:p w:rsidR="00164D86" w:rsidRDefault="00164D86" w:rsidP="00164D86"/>
    <w:p w:rsidR="00164D86" w:rsidRDefault="00164D86" w:rsidP="00164D86">
      <w:r>
        <w:t>q)</w:t>
      </w:r>
    </w:p>
    <w:p w:rsidR="00164D86" w:rsidRDefault="00164D86" w:rsidP="00164D86">
      <w:proofErr w:type="gramStart"/>
      <w:r>
        <w:t>select</w:t>
      </w:r>
      <w:proofErr w:type="gramEnd"/>
      <w:r>
        <w:t xml:space="preserve"> </w:t>
      </w:r>
      <w:proofErr w:type="spellStart"/>
      <w:r>
        <w:t>Ename</w:t>
      </w:r>
      <w:proofErr w:type="spellEnd"/>
      <w:r>
        <w:t xml:space="preserve"> AS "</w:t>
      </w:r>
      <w:proofErr w:type="spellStart"/>
      <w:r>
        <w:t>EmployeeName</w:t>
      </w:r>
      <w:proofErr w:type="spellEnd"/>
      <w:r>
        <w:t>", Manager AS "Manager Number"</w:t>
      </w:r>
    </w:p>
    <w:p w:rsidR="006D58C5" w:rsidRDefault="00164D86" w:rsidP="00164D86">
      <w:proofErr w:type="gramStart"/>
      <w:r>
        <w:t>from</w:t>
      </w:r>
      <w:proofErr w:type="gramEnd"/>
      <w:r>
        <w:t xml:space="preserve"> employee;</w:t>
      </w:r>
    </w:p>
    <w:sectPr w:rsidR="006D58C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DMyMDK3NDSwNDNU0lEKTi0uzszPAykwrgUAbObD7CwAAAA="/>
  </w:docVars>
  <w:rsids>
    <w:rsidRoot w:val="00D52E01"/>
    <w:rsid w:val="0002715F"/>
    <w:rsid w:val="00064D98"/>
    <w:rsid w:val="00164D86"/>
    <w:rsid w:val="004E764D"/>
    <w:rsid w:val="0056143C"/>
    <w:rsid w:val="006D58C5"/>
    <w:rsid w:val="008910AF"/>
    <w:rsid w:val="009E4DED"/>
    <w:rsid w:val="00BB174F"/>
    <w:rsid w:val="00C71DAC"/>
    <w:rsid w:val="00D52E01"/>
    <w:rsid w:val="00EB72F9"/>
    <w:rsid w:val="00F3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4B2973B-0A09-41DF-919F-4CE89887E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qlkeywordcolor">
    <w:name w:val="sqlkeywordcolor"/>
    <w:basedOn w:val="DefaultParagraphFont"/>
    <w:rsid w:val="00D52E01"/>
  </w:style>
  <w:style w:type="character" w:customStyle="1" w:styleId="cm-keyword">
    <w:name w:val="cm-keyword"/>
    <w:basedOn w:val="DefaultParagraphFont"/>
    <w:rsid w:val="00BB174F"/>
  </w:style>
  <w:style w:type="character" w:styleId="Hyperlink">
    <w:name w:val="Hyperlink"/>
    <w:basedOn w:val="DefaultParagraphFont"/>
    <w:uiPriority w:val="99"/>
    <w:semiHidden/>
    <w:unhideWhenUsed/>
    <w:rsid w:val="00BB174F"/>
    <w:rPr>
      <w:color w:val="0000FF"/>
      <w:u w:val="single"/>
    </w:rPr>
  </w:style>
  <w:style w:type="character" w:customStyle="1" w:styleId="cm-operator">
    <w:name w:val="cm-operator"/>
    <w:basedOn w:val="DefaultParagraphFont"/>
    <w:rsid w:val="00BB174F"/>
  </w:style>
  <w:style w:type="character" w:customStyle="1" w:styleId="cm-variable-2">
    <w:name w:val="cm-variable-2"/>
    <w:basedOn w:val="DefaultParagraphFont"/>
    <w:rsid w:val="00BB174F"/>
  </w:style>
  <w:style w:type="character" w:customStyle="1" w:styleId="cm-punctuation">
    <w:name w:val="cm-punctuation"/>
    <w:basedOn w:val="DefaultParagraphFont"/>
    <w:rsid w:val="00BB174F"/>
  </w:style>
  <w:style w:type="character" w:customStyle="1" w:styleId="cm-number">
    <w:name w:val="cm-number"/>
    <w:basedOn w:val="DefaultParagraphFont"/>
    <w:rsid w:val="00BB174F"/>
  </w:style>
  <w:style w:type="character" w:customStyle="1" w:styleId="cm-bracket">
    <w:name w:val="cm-bracket"/>
    <w:basedOn w:val="DefaultParagraphFont"/>
    <w:rsid w:val="00064D98"/>
  </w:style>
  <w:style w:type="character" w:customStyle="1" w:styleId="cm-builtin">
    <w:name w:val="cm-builtin"/>
    <w:basedOn w:val="DefaultParagraphFont"/>
    <w:rsid w:val="008910AF"/>
  </w:style>
  <w:style w:type="character" w:customStyle="1" w:styleId="cm-string">
    <w:name w:val="cm-string"/>
    <w:basedOn w:val="DefaultParagraphFont"/>
    <w:rsid w:val="008910AF"/>
  </w:style>
  <w:style w:type="character" w:customStyle="1" w:styleId="action">
    <w:name w:val="action"/>
    <w:basedOn w:val="DefaultParagraphFont"/>
    <w:rsid w:val="008910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34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88808">
          <w:marLeft w:val="336"/>
          <w:marRight w:val="150"/>
          <w:marTop w:val="0"/>
          <w:marBottom w:val="48"/>
          <w:divBdr>
            <w:top w:val="none" w:sz="0" w:space="0" w:color="auto"/>
            <w:left w:val="none" w:sz="0" w:space="0" w:color="auto"/>
            <w:bottom w:val="single" w:sz="6" w:space="2" w:color="CCCCCC"/>
            <w:right w:val="none" w:sz="0" w:space="0" w:color="auto"/>
          </w:divBdr>
          <w:divsChild>
            <w:div w:id="68540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431688">
          <w:marLeft w:val="336"/>
          <w:marRight w:val="150"/>
          <w:marTop w:val="0"/>
          <w:marBottom w:val="48"/>
          <w:divBdr>
            <w:top w:val="none" w:sz="0" w:space="0" w:color="auto"/>
            <w:left w:val="none" w:sz="0" w:space="0" w:color="auto"/>
            <w:bottom w:val="single" w:sz="6" w:space="2" w:color="CCCCCC"/>
            <w:right w:val="none" w:sz="0" w:space="0" w:color="auto"/>
          </w:divBdr>
          <w:divsChild>
            <w:div w:id="102383006">
              <w:marLeft w:val="0"/>
              <w:marRight w:val="0"/>
              <w:marTop w:val="0"/>
              <w:marBottom w:val="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</w:div>
          </w:divsChild>
        </w:div>
      </w:divsChild>
    </w:div>
    <w:div w:id="174197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758147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localhost/phpmyadmin/url.php?url=https://dev.mysql.com/doc/refman/8.0/en/selec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597</Words>
  <Characters>340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22-08-03T07:43:00Z</dcterms:created>
  <dcterms:modified xsi:type="dcterms:W3CDTF">2022-08-03T11:42:00Z</dcterms:modified>
</cp:coreProperties>
</file>